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6b90b08e2af58432cc7fa9e16803a8a047702c3"/>
    <w:p>
      <w:pPr>
        <w:pStyle w:val="Heading1"/>
      </w:pPr>
      <w:r>
        <w:t xml:space="preserve">Internship Application Letter: Plumbing Apprentice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 - e.g., Addis Ababa Water Supply &amp; Sewerage Authority (AAWSSA) or a reputable plumbing contractor]</w:t>
      </w:r>
      <w:r>
        <w:br/>
      </w:r>
      <w:r>
        <w:rPr>
          <w:bCs/>
          <w:b/>
        </w:rPr>
        <w:t xml:space="preserve">Address:</w:t>
      </w:r>
      <w:r>
        <w:t xml:space="preserve"> </w:t>
      </w:r>
      <w:r>
        <w:t xml:space="preserve">[Insert Company Address, Addis Ababa, Ethiopia]</w:t>
      </w:r>
    </w:p>
    <w:p>
      <w:pPr>
        <w:pStyle w:val="BodyText"/>
      </w:pPr>
      <w:r>
        <w:rPr>
          <w:bCs/>
          <w:b/>
        </w:rPr>
        <w:t xml:space="preserve">Subject: Formal Application for Plumbing Internship Position</w:t>
      </w:r>
    </w:p>
    <w:p>
      <w:pPr>
        <w:pStyle w:val="BodyText"/>
      </w:pPr>
      <w:r>
        <w:t xml:space="preserve">Dear Hiring Manager,</w:t>
      </w:r>
    </w:p>
    <w:p>
      <w:pPr>
        <w:pStyle w:val="BodyText"/>
      </w:pPr>
      <w:r>
        <w:t xml:space="preserve">I am writing with profound enthusiasm to express my sincere interest in the Plumbing Internship position at your esteemed organization, as advertised on [Platform where advertisement was seen - e.g., Addis Ababa University Career Portal, LinkedIn, or local employment agency]. As a dedicated and skilled apprentice plumber currently pursuing my formal training at [Your Institution - e.g., Ethiopian Institute of Technology (EIT), Hawassa University Vocational School], I am eager to apply my foundational knowledge and eagerness to learn within the dynamic and critical infrastructure landscape of Ethiopia Addis Ababa. This</w:t>
      </w:r>
      <w:r>
        <w:t xml:space="preserve"> </w:t>
      </w:r>
      <w:r>
        <w:rPr>
          <w:iCs/>
          <w:i/>
        </w:rPr>
        <w:t xml:space="preserve">Internship Application Letter</w:t>
      </w:r>
      <w:r>
        <w:t xml:space="preserve"> </w:t>
      </w:r>
      <w:r>
        <w:t xml:space="preserve">serves as my formal commitment to contribute meaningfully while gaining hands-on experience essential for a successful career in the plumbing trade, specifically within the context of our nation's most populous city.</w:t>
      </w:r>
    </w:p>
    <w:p>
      <w:pPr>
        <w:pStyle w:val="BodyText"/>
      </w:pPr>
      <w:r>
        <w:t xml:space="preserve">The city of Addis Ababa, Ethiopia, represents a unique and vital environment for plumbing professionals. Its rapid urbanization and ongoing infrastructure development projects present both significant challenges and immense opportunities to make tangible contributions to public health and quality of life. I am deeply motivated by the need for skilled plumbers who understand the specific demands of Addis Ababa's diverse residential, commercial, and municipal water systems. My academic curriculum at [Your Institution] has equipped me with a solid theoretical foundation in hydraulics, pipe sizing calculations (using both traditional and modern software), drainage principles, fixture installation (including sanitary ware common in Ethiopian households), and crucial safety protocols. Furthermore, I have completed mandatory coursework on the maintenance of water supply systems prevalent across Ethiopia, including understanding the challenges associated with aging infrastructure networks found in older city districts like Kirkos or Kolfe Keranio.</w:t>
      </w:r>
    </w:p>
    <w:p>
      <w:pPr>
        <w:pStyle w:val="BodyText"/>
      </w:pPr>
      <w:r>
        <w:t xml:space="preserve">I am particularly drawn to your organization's reputation for excellence and community commitment within Ethiopia Addis Ababa. I have followed [Mention specific project or initiative if known, e.g., "AAWSSA's recent expansion of the Southern Water Supply System" or "your company's work on improving sanitation in the Bole district"] with great interest. I understand that effective plumbing is not merely about installing pipes; it is fundamental to ensuring safe, reliable access to clean water and proper sanitation – critical public health imperatives for a city of Addis Ababa's scale. My practical training has included supervised work on small-scale domestic installations (including copper and PVC piping systems), basic fixture repairs, leak detection, and pressure testing under the guidance of licensed professionals at [Mention any relevant workshop/clinic experience]. I am proficient in using essential hand tools (pipe wrenches, cutters, tape measures) and power tools commonly used in Ethiopian plumbing contexts. Crucially, I possess basic conversational Amharic and proficiency in reading technical manuals – skills vital for effective communication and understanding local building practices within Addis Ababa.</w:t>
      </w:r>
    </w:p>
    <w:p>
      <w:pPr>
        <w:pStyle w:val="BodyText"/>
      </w:pPr>
      <w:r>
        <w:t xml:space="preserve">As a prospective Plumber entering the workforce in Ethiopia Addis Ababa, I recognize that success requires more than technical skill. It demands adaptability, cultural sensitivity, strong work ethic, and a genuine commitment to service. I am known for my diligence in adhering to safety standards – understanding that working with water systems often involves confined spaces and potential hazards common in older building structures found throughout the city. I excel at following instructions precisely while also demonstrating initiative when problem-solving minor installation challenges on-site, such as navigating space constraints or adapting to unexpected pipe layouts during repairs. My ability to work effectively within a team is paramount; plumbing projects frequently involve coordination with electricians, construction workers, and community members, especially in the context of residential complexes or public infrastructure projects common in Addis Ababa. I am a quick learner who takes responsibility for my tasks and seeks guidance when needed – embodying the attitude essential for growth during this invaluable internship.</w:t>
      </w:r>
    </w:p>
    <w:p>
      <w:pPr>
        <w:pStyle w:val="BodyText"/>
      </w:pPr>
      <w:r>
        <w:t xml:space="preserve">My motivation to pursue this plumbing internship in Addis Ababa is deeply personal and professional. Growing up in [Your City/Town, Ethiopia], I witnessed firsthand the impact of inadequate water access and sanitation on families. This experience fueled my desire to become a skilled trade professional who can directly contribute to solving such issues within my own community. I am acutely aware that the demand for competent plumbers in Ethiopia Addis Ababa is exceptionally high due to the city's expansion, increasing population density, and the need for modernizing its water infrastructure. I am eager to learn from experienced professionals like those at your organization who are actively shaping this essential sector in our capital city. This internship represents a critical step towards becoming a licensed plumber equipped with practical knowledge specifically relevant to Ethiopia's unique urban environment.</w:t>
      </w:r>
    </w:p>
    <w:p>
      <w:pPr>
        <w:pStyle w:val="BodyText"/>
      </w:pPr>
      <w:r>
        <w:t xml:space="preserve">I am confident that my foundational skills, strong work ethic, cultural understanding of Addis Ababa's context, and deep commitment to contributing to Ethiopia's infrastructure development make me an ideal candidate for your Plumbing Internship Program. I am fully available for the internship period starting [Specify Start Date - e.g., January 2024] and am prepared to commit the necessary time and energy required to learn effectively. I have attached my detailed Curriculum Vitae, copies of relevant training certificates (including any plumbing safety certifications), and a letter of recommendation from my academic supervisor for your review.</w:t>
      </w:r>
    </w:p>
    <w:p>
      <w:pPr>
        <w:pStyle w:val="BodyText"/>
      </w:pPr>
      <w:r>
        <w:t xml:space="preserve">Thank you for considering my application as part of your team's future in Ethiopia Addis Ababa. I am eager to discuss how my skills and dedication align with the needs of your organization and contribute to the vital work being done to improve water and sanitation services across our capital city. I am available at your earliest convenience for an interview, either in person in Addis Ababa or via video conference, at your preferred time.</w:t>
      </w:r>
    </w:p>
    <w:p>
      <w:pPr>
        <w:pStyle w:val="BodyText"/>
      </w:pPr>
      <w:r>
        <w:t xml:space="preserve">Sincerely,</w:t>
      </w:r>
    </w:p>
    <w:p>
      <w:pPr>
        <w:pStyle w:val="BodyText"/>
      </w:pPr>
      <w:r>
        <w:t xml:space="preserve">[Your Full Name]</w:t>
      </w:r>
      <w:r>
        <w:br/>
      </w:r>
      <w:r>
        <w:t xml:space="preserve">[Your Phone Number - Include Ethiopia Country Code +251]</w:t>
      </w:r>
      <w:r>
        <w:br/>
      </w:r>
      <w:r>
        <w:t xml:space="preserve">[Your Email Address]</w:t>
      </w:r>
      <w:r>
        <w:br/>
      </w:r>
      <w:r>
        <w:t xml:space="preserve">[Your Current Address - Addis Ababa,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Addis Ababa, Ethiopia</dc:title>
  <dc:creator/>
  <dc:language>en</dc:language>
  <cp:keywords/>
  <dcterms:created xsi:type="dcterms:W3CDTF">2026-07-22T06:03:32Z</dcterms:created>
  <dcterms:modified xsi:type="dcterms:W3CDTF">2026-07-22T06:03:32Z</dcterms:modified>
</cp:coreProperties>
</file>

<file path=docProps/custom.xml><?xml version="1.0" encoding="utf-8"?>
<Properties xmlns="http://schemas.openxmlformats.org/officeDocument/2006/custom-properties" xmlns:vt="http://schemas.openxmlformats.org/officeDocument/2006/docPropsVTypes"/>
</file>